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Internship</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internship-application-letter"/>
    <w:p>
      <w:pPr>
        <w:pStyle w:val="Heading1"/>
      </w:pPr>
      <w:r>
        <w:t xml:space="preserve">Internship Application Letter</w:t>
      </w:r>
    </w:p>
    <w:p>
      <w:pPr>
        <w:pStyle w:val="FirstParagraph"/>
      </w:pPr>
      <w:r>
        <w:t xml:space="preserve">For Banking Internship Position at [Bank Name], Kinshasa, Democratic Republic of Congo</w:t>
      </w:r>
    </w:p>
    <w:bookmarkEnd w:id="20"/>
    <w:p>
      <w:pPr>
        <w:pStyle w:val="BodyText"/>
      </w:pPr>
      <w:r>
        <w:t xml:space="preserve">[Your Full Name]</w:t>
      </w:r>
    </w:p>
    <w:p>
      <w:pPr>
        <w:pStyle w:val="BodyText"/>
      </w:pPr>
      <w:r>
        <w:t xml:space="preserve">[Your Address]</w:t>
      </w:r>
    </w:p>
    <w:p>
      <w:pPr>
        <w:pStyle w:val="BodyText"/>
      </w:pPr>
      <w:r>
        <w:t xml:space="preserve">Kinshasa, Democratic Republic of Congo</w:t>
      </w:r>
    </w:p>
    <w:p>
      <w:pPr>
        <w:pStyle w:val="BodyText"/>
      </w:pPr>
      <w:r>
        <w:t xml:space="preserve">Email: [your.email@example.com]</w:t>
      </w:r>
    </w:p>
    <w:p>
      <w:pPr>
        <w:pStyle w:val="BodyText"/>
      </w:pPr>
      <w:r>
        <w:t xml:space="preserve">Phone: [+243 XXX XXXX XX]</w:t>
      </w:r>
    </w:p>
    <w:p>
      <w:pPr>
        <w:pStyle w:val="BodyText"/>
      </w:pPr>
      <w:r>
        <w:t xml:space="preserve">[Date]</w:t>
      </w:r>
    </w:p>
    <w:p>
      <w:pPr>
        <w:pStyle w:val="BodyText"/>
      </w:pPr>
      <w:r>
        <w:t xml:space="preserve">Hiring Manager</w:t>
      </w:r>
    </w:p>
    <w:p>
      <w:pPr>
        <w:pStyle w:val="BodyText"/>
      </w:pPr>
      <w:r>
        <w:t xml:space="preserve">[Bank Name]</w:t>
      </w:r>
    </w:p>
    <w:p>
      <w:pPr>
        <w:pStyle w:val="BodyText"/>
      </w:pPr>
      <w:r>
        <w:t xml:space="preserve">Financial District, Avenue des Martyrs</w:t>
      </w:r>
    </w:p>
    <w:p>
      <w:pPr>
        <w:pStyle w:val="BodyText"/>
      </w:pPr>
      <w:r>
        <w:t xml:space="preserve">Kinshasa, Democratic Republic of Congo</w:t>
      </w:r>
    </w:p>
    <w:bookmarkStart w:id="21" w:name="Xdf55b5d5b31bc5de9a449674d52c25c95b7b41f"/>
    <w:p>
      <w:pPr>
        <w:pStyle w:val="Heading2"/>
      </w:pPr>
      <w:r>
        <w:t xml:space="preserve">Subject: Internship Application Letter for Banking Internship Position in DR Congo Kinshasa</w:t>
      </w:r>
    </w:p>
    <w:bookmarkEnd w:id="21"/>
    <w:p>
      <w:pPr>
        <w:pStyle w:val="FirstParagraph"/>
      </w:pPr>
      <w:r>
        <w:t xml:space="preserve">Dear Hiring Manager,</w:t>
      </w:r>
    </w:p>
    <w:p>
      <w:pPr>
        <w:pStyle w:val="BodyText"/>
      </w:pPr>
      <w:r>
        <w:t xml:space="preserve">It is with profound enthusiasm that I submit my application for the Banking Internship position at [Bank Name] in Kinshasa, Democratic Republic of Congo. As a dedicated finance student deeply committed to contributing to the financial development of DR Congo Kinshasa, I believe this opportunity represents a pivotal step toward becoming an effective</w:t>
      </w:r>
      <w:r>
        <w:t xml:space="preserve"> </w:t>
      </w:r>
      <w:r>
        <w:rPr>
          <w:bCs/>
          <w:b/>
        </w:rPr>
        <w:t xml:space="preserve">Banker</w:t>
      </w:r>
      <w:r>
        <w:t xml:space="preserve"> </w:t>
      </w:r>
      <w:r>
        <w:t xml:space="preserve">within one of Africa's most dynamic economic landscapes. My academic foundation, coupled with my cultural fluency and passion for inclusive financial growth in our region, aligns precisely with the mission and needs of your esteemed institution.</w:t>
      </w:r>
    </w:p>
    <w:p>
      <w:pPr>
        <w:pStyle w:val="BodyText"/>
      </w:pPr>
      <w:r>
        <w:t xml:space="preserve">Having completed my undergraduate studies in Finance at the University of Kinshasa (2021-2023), I have immersed myself in both theoretical banking principles and practical applications relevant to DR Congo's unique market. My coursework included specialized modules on African Financial Systems, Risk Management for Emerging Markets, and Microfinance Development—subjects that directly prepare me for the challenges and opportunities within Kinshasa's bustling financial sector. What distinguishes my approach is my lived experience navigating DR Congo's economic ecosystem; I have witnessed firsthand how banking institutions catalyze community transformation in neighborhoods like Gombe, Ngaliema, and Masina where access to formal financial services remains critically limited.</w:t>
      </w:r>
    </w:p>
    <w:p>
      <w:pPr>
        <w:pStyle w:val="BodyText"/>
      </w:pPr>
      <w:r>
        <w:t xml:space="preserve">In the spirit of responsible banking, I recently participated in a community finance initiative with "Fondation Cœur de Lion," supporting 150 small-scale vendors in Kinshasa. This experience taught me that sustainable banking solutions must integrate local cultural contexts—whether through mobile money adoption or financial literacy workshops conducted in Lingala and French. As an aspiring</w:t>
      </w:r>
      <w:r>
        <w:t xml:space="preserve"> </w:t>
      </w:r>
      <w:r>
        <w:rPr>
          <w:bCs/>
          <w:b/>
        </w:rPr>
        <w:t xml:space="preserve">Banker</w:t>
      </w:r>
      <w:r>
        <w:t xml:space="preserve">, I understand that trust is the cornerstone of client relationships, especially in DR Congo where historical distrust of formal financial systems persists. My internship at the Ministry of Finance's Economic Development Unit (2023) further honed my ability to analyze sectoral reports on currency stability and credit access—skills directly transferable to your risk assessment teams in Kinshasa.</w:t>
      </w:r>
    </w:p>
    <w:p>
      <w:pPr>
        <w:pStyle w:val="BodyText"/>
      </w:pPr>
      <w:r>
        <w:t xml:space="preserve">I am particularly drawn to [Bank Name]'s commitment to financial inclusion, exemplified by your "Kinshasa Digital Banking Access" program. Your recent partnership with local cooperatives to provide affordable business loans resonates deeply with my belief that a modern</w:t>
      </w:r>
      <w:r>
        <w:t xml:space="preserve"> </w:t>
      </w:r>
      <w:r>
        <w:rPr>
          <w:bCs/>
          <w:b/>
        </w:rPr>
        <w:t xml:space="preserve">Banker</w:t>
      </w:r>
      <w:r>
        <w:t xml:space="preserve"> </w:t>
      </w:r>
      <w:r>
        <w:t xml:space="preserve">must serve as both an economic catalyst and cultural bridge. In DR Congo Kinshasa, where 75% of the population remains unbanked according to World Bank data (2023), this mission transcends profit—it is about empowering families, fueling entrepreneurship, and strengthening community resilience. My fluency in French (professional), Lingala (native), and Swahili allows me to communicate authentically with clients across Kinshasa's diverse neighborhoods, ensuring our banking services meet real human needs rather than generic templates.</w:t>
      </w:r>
    </w:p>
    <w:p>
      <w:pPr>
        <w:pStyle w:val="BodyText"/>
      </w:pPr>
      <w:r>
        <w:t xml:space="preserve">My technical preparedness includes proficiency in core banking systems like Temenos T24, advanced Excel for financial modeling, and data visualization tools such as Power BI. During my academic projects at the University of Kinshasa's Finance Lab, I developed a feasibility study for mobile credit scoring in DR Congo that was presented to the National Banking Commission. This work underscored how technology can overcome infrastructure gaps—a critical consideration for banking operations in Kinshasa where internet access varies significantly by district. I am eager to apply these insights under your guidance during my</w:t>
      </w:r>
      <w:r>
        <w:t xml:space="preserve"> </w:t>
      </w:r>
      <w:r>
        <w:rPr>
          <w:bCs/>
          <w:b/>
        </w:rPr>
        <w:t xml:space="preserve">Internship Application Letter</w:t>
      </w:r>
      <w:r>
        <w:t xml:space="preserve"> </w:t>
      </w:r>
      <w:r>
        <w:t xml:space="preserve">process, contributing immediately while learning from your expert team.</w:t>
      </w:r>
    </w:p>
    <w:p>
      <w:pPr>
        <w:pStyle w:val="BodyText"/>
      </w:pPr>
      <w:r>
        <w:t xml:space="preserve">What sets my application apart is my unwavering commitment to ethical banking practices within DR Congo's evolving regulatory environment. I have closely followed recent reforms by the Bank of the Democratic Republic of Congo (BDEAC) on anti-money laundering protocols and digital currency integration. As a future</w:t>
      </w:r>
      <w:r>
        <w:t xml:space="preserve"> </w:t>
      </w:r>
      <w:r>
        <w:rPr>
          <w:bCs/>
          <w:b/>
        </w:rPr>
        <w:t xml:space="preserve">Banker</w:t>
      </w:r>
      <w:r>
        <w:t xml:space="preserve">, I recognize that integrity isn't optional—it's the foundation of trust in markets where financial corruption has historically undermined progress. My volunteer work with "Ligue des Jeunes Banquiers de Kinshasa" (LJBDK) taught me to advocate for transparent operations while respecting cultural nuances, such as incorporating traditional community decision-making structures into client consultations.</w:t>
      </w:r>
    </w:p>
    <w:p>
      <w:pPr>
        <w:pStyle w:val="BodyText"/>
      </w:pPr>
      <w:r>
        <w:t xml:space="preserve">DR Congo Kinshasa presents an unparalleled opportunity to witness banking at its most transformative. The city's convergence of artisanal mining revenue, growing youth entrepreneurship, and ongoing infrastructure projects creates a laboratory for innovative financial services. I am not merely seeking an internship—I am positioning myself to learn from the best in the field while contributing meaningfully to your mission. Your bank's expansion into Kinshasa's up-and-coming business districts like Kintambo demonstrates foresight that mirrors my own aspirations: to help build a banking sector where every Congolese citizen can participate in economic growth.</w:t>
      </w:r>
    </w:p>
    <w:p>
      <w:pPr>
        <w:pStyle w:val="BodyText"/>
      </w:pPr>
      <w:r>
        <w:t xml:space="preserve">In closing, I offer my deepest respect for [Bank Name]'s legacy of excellence and your visible commitment to Kinshasa's future. My academic rigor, cultural intelligence, and practical experience uniquely position me to thrive as your next Banking Intern. I am confident that my proactive approach to financial inclusion aligns with the values driving your institution forward in DR Congo Kinshasa.</w:t>
      </w:r>
    </w:p>
    <w:p>
      <w:pPr>
        <w:pStyle w:val="BodyText"/>
      </w:pPr>
      <w:r>
        <w:t xml:space="preserve">Thank you for considering my</w:t>
      </w:r>
      <w:r>
        <w:t xml:space="preserve"> </w:t>
      </w:r>
      <w:r>
        <w:rPr>
          <w:bCs/>
          <w:b/>
        </w:rPr>
        <w:t xml:space="preserve">Internship Application Letter</w:t>
      </w:r>
      <w:r>
        <w:t xml:space="preserve">. I welcome the opportunity to discuss how my skills and passion can support [Bank Name]'s goals. I am available for an interview at your earliest convenience and have attached my resume for your review.</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27 words, fulfilling the minimum requirement while maintaining professional depth for a Banking Internship Application Letter in DR Congo Kinshas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Internship in DR Congo Kinshasa</dc:title>
  <dc:creator/>
  <dc:language>en</dc:language>
  <cp:keywords/>
  <dcterms:created xsi:type="dcterms:W3CDTF">2026-07-19T07:23:47Z</dcterms:created>
  <dcterms:modified xsi:type="dcterms:W3CDTF">2026-07-19T07:23:47Z</dcterms:modified>
</cp:coreProperties>
</file>

<file path=docProps/custom.xml><?xml version="1.0" encoding="utf-8"?>
<Properties xmlns="http://schemas.openxmlformats.org/officeDocument/2006/custom-properties" xmlns:vt="http://schemas.openxmlformats.org/officeDocument/2006/docPropsVTypes"/>
</file>